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internship-application-letter"/>
    <w:p>
      <w:pPr>
        <w:pStyle w:val="Heading1"/>
      </w:pPr>
      <w:r>
        <w:t xml:space="preserve">Internship Application Letter</w:t>
      </w:r>
    </w:p>
    <w:p>
      <w:pPr>
        <w:pStyle w:val="FirstParagraph"/>
      </w:pPr>
      <w:r>
        <w:t xml:space="preserve">Project Manager Internship Position - Brisbane, Australia</w:t>
      </w:r>
    </w:p>
    <w:bookmarkEnd w:id="20"/>
    <w:p>
      <w:pPr>
        <w:pStyle w:val="BodyText"/>
      </w:pPr>
      <w:r>
        <w:t xml:space="preserve">Alex Morgan</w:t>
      </w:r>
      <w:r>
        <w:br/>
      </w:r>
      <w:r>
        <w:t xml:space="preserve">250 Victoria Park Road</w:t>
      </w:r>
      <w:r>
        <w:br/>
      </w:r>
      <w:r>
        <w:t xml:space="preserve">Kangaroo Point, QLD 4169</w:t>
      </w:r>
      <w:r>
        <w:br/>
      </w:r>
      <w:r>
        <w:t xml:space="preserve">Australia</w:t>
      </w:r>
      <w:r>
        <w:br/>
      </w:r>
      <w:r>
        <w:t xml:space="preserve">alex.morgan@email.com | +61 412 345 678</w:t>
      </w:r>
    </w:p>
    <w:p>
      <w:pPr>
        <w:pStyle w:val="BodyText"/>
      </w:pPr>
      <w:r>
        <w:t xml:space="preserve">October 26, 2023</w:t>
      </w:r>
    </w:p>
    <w:p>
      <w:pPr>
        <w:pStyle w:val="BodyText"/>
      </w:pPr>
      <w:r>
        <w:t xml:space="preserve">Hiring Manager</w:t>
      </w:r>
      <w:r>
        <w:br/>
      </w:r>
      <w:r>
        <w:t xml:space="preserve">Brisbane Construction Innovations Pty Ltd.</w:t>
      </w:r>
      <w:r>
        <w:br/>
      </w:r>
      <w:r>
        <w:t xml:space="preserve">Level 15, The QV Building</w:t>
      </w:r>
      <w:r>
        <w:br/>
      </w:r>
      <w:r>
        <w:t xml:space="preserve">579 Queen Street</w:t>
      </w:r>
      <w:r>
        <w:br/>
      </w:r>
      <w:r>
        <w:t xml:space="preserve">Brisbane, QLD 4000</w:t>
      </w:r>
    </w:p>
    <w:p>
      <w:pPr>
        <w:pStyle w:val="BodyText"/>
      </w:pPr>
      <w:r>
        <w:t xml:space="preserve">Internship Application Letter: Project Manager Internship Position</w:t>
      </w:r>
    </w:p>
    <w:p>
      <w:pPr>
        <w:pStyle w:val="BodyText"/>
      </w:pPr>
      <w:r>
        <w:t xml:space="preserve">Dear Hiring Manager,</w:t>
      </w:r>
    </w:p>
    <w:p>
      <w:pPr>
        <w:pStyle w:val="BodyText"/>
      </w:pPr>
      <w:r>
        <w:t xml:space="preserve">I am writing this Internship Application Letter to express my profound enthusiasm for the Project Manager Internship position at Brisbane Construction Innovations Pty Ltd., as advertised on the Queensland Government Careers Portal. As a final-year Bachelor of Business (Project Management) student at the University of Queensland, I have meticulously prepared myself to contribute meaningfully to your team while immersing myself in Australia's premier construction landscape. The opportunity to launch my career within Brisbane's thriving infrastructure sector—where iconic projects like the Brisbane Metro and the Queen Street redevelopment are transforming our city—represents an unparalleled alignment between my academic foundation, professional aspirations, and deep appreciation for Australia Brisbane's unique development ethos.</w:t>
      </w:r>
    </w:p>
    <w:p>
      <w:pPr>
        <w:pStyle w:val="BodyText"/>
      </w:pPr>
      <w:r>
        <w:t xml:space="preserve">My academic journey at UQ has been intentionally structured to build comprehensive project management capabilities. I recently completed a 12-month capstone project managing the "Riverbend Community Hub" initiative—a simulated urban renewal project mirroring real-world challenges in Brisbane's inner-city precincts. This experience required me to develop full lifecycle project documentation, including scope statements, risk registers, and stakeholder engagement plans. Utilizing Microsoft Project for scheduling and Asana for team coordination, I successfully managed a virtual team of six while navigating complex constraints similar to those encountered in Brisbane's high-density urban environments. My academic performance reflects this dedication: I graduated with Honours (First Class) and received the UQ Project Management Excellence Award for my innovative risk-mitigation framework addressing flood-prone infrastructure zones—a critical consideration for Australia Brisbane's climate-resilient development goals.</w:t>
      </w:r>
    </w:p>
    <w:p>
      <w:pPr>
        <w:pStyle w:val="BodyText"/>
      </w:pPr>
      <w:r>
        <w:t xml:space="preserve">What truly excites me about pursuing a Project Manager internship in Australia Brisbane is the city's distinctive approach to integrating sustainable innovation with cultural heritage. Having grown up in Brisbane and witnessed the transformation of areas like Fortitude Valley into vibrant mixed-use districts, I've developed a nuanced understanding of how projects must balance economic viability, community impact, and environmental stewardship. Your company's recent work on the "Brisbane Riverwalk Revitalization" project—particularly its incorporation of indigenous cultural storytelling through public art—resonates deeply with my belief that exceptional project management extends beyond timelines and budgets to create meaningful social value. I am particularly inspired by Brisbane Construction Innovations' partnership with the City of Brisbane's Sustainable Communities Initiative, which aligns perfectly with my academic research on ESG (Environmental, Social, Governance) metrics in infrastructure projects.</w:t>
      </w:r>
    </w:p>
    <w:p>
      <w:pPr>
        <w:pStyle w:val="BodyText"/>
      </w:pPr>
      <w:r>
        <w:t xml:space="preserve">My technical skillset has been rigorously developed through both formal education and practical application. I possess advanced proficiency in project management software including Primavera P6 (validated through a CSU certification), Tableau for progress visualization, and BIM 360 for collaborative planning—tools that are increasingly central to Australia Brisbane's construction sector. During my volunteer role with the Brisbane City Council's Youth Infrastructure Program, I assisted in monitoring the $25M Kedron Park redevelopment project using GIS mapping tools to track environmental impact metrics. This experience taught me how crucial it is for a Project Manager Intern to understand not just task sequencing, but also how community feedback loops and regulatory frameworks shape project outcomes in Australia Brisbane. Furthermore, my fluency in conversational Indonesian (through university exchange programs) positions me to support your team's growing international contractor partnerships—a valuable asset for multinational projects common across Queensland.</w:t>
      </w:r>
    </w:p>
    <w:p>
      <w:pPr>
        <w:pStyle w:val="BodyText"/>
      </w:pPr>
      <w:r>
        <w:t xml:space="preserve">I am equally passionate about the cultural dimensions of project management that define Australia Brisbane. Having participated in the Brisbane Festival's volunteer coordination team for three consecutive years, I've honed skills in managing diverse stakeholders—local business owners, council representatives, and community artists—during high-stakes event planning. This experience reinforced my understanding that successful projects require active listening and cultural intelligence beyond what textbooks provide. In Australia Brisbane specifically, where construction projects often intersect with Aboriginal heritage sites like the Turrbal people's traditional lands around the Brisbane River, this sensitivity is non-negotiable. My coursework in Indigenous Studies for Project Management equipped me to approach such scenarios with both professional rigor and cultural respect—an essential quality for any Project Manager operating within our city's unique context.</w:t>
      </w:r>
    </w:p>
    <w:p>
      <w:pPr>
        <w:pStyle w:val="BodyText"/>
      </w:pPr>
      <w:r>
        <w:t xml:space="preserve">What I seek most from this internship is the opportunity to learn under Brisbane Construction Innovations' renowned project delivery framework while contributing fresh perspectives. I am particularly eager to support your team during the upcoming "Brisbane 2032 Legacy Infrastructure" phase, where strategic planning for Olympic venues intersects with long-term community benefits. My research on agile methodologies in Australian infrastructure projects (published in UQ's Business Journal) demonstrates how iterative approaches can accelerate delivery without compromising quality—knowledge I am prepared to apply immediately. Having analyzed your firm's award-winning "Green Skyscraper" project, I've identified opportunities to optimize supply chain logistics using AI-driven forecasting tools that could reduce material waste by an estimated 18%—a metric directly aligned with Queensland's Sustainable Building Strategy.</w:t>
      </w:r>
    </w:p>
    <w:p>
      <w:pPr>
        <w:pStyle w:val="BodyText"/>
      </w:pPr>
      <w:r>
        <w:t xml:space="preserve">My commitment to Australia Brisbane extends beyond professional ambition. As a lifelong resident who volunteers weekly at the Paddington Community Garden (supporting urban agriculture initiatives), I am deeply invested in the city's social fabric. This personal connection fuels my determination to ensure every project I contribute to enhances community wellbeing—whether through creating accessible public spaces or supporting local apprenticeship programs. The opportunity to apply this holistic perspective as a Project Manager Intern at Brisbane Construction Innovations would represent not just the start of my career, but an alignment with my core values as an Australian professional.</w:t>
      </w:r>
    </w:p>
    <w:p>
      <w:pPr>
        <w:pStyle w:val="BodyText"/>
      </w:pPr>
      <w:r>
        <w:t xml:space="preserve">I have attached my resume, academic transcripts, and a portfolio showcasing project documentation from both university and community initiatives. I am available for interview at your earliest convenience and would welcome the opportunity to discuss how my proactive approach to stakeholder engagement, technical proficiency in modern project management tools, and genuine passion for Brisbane's development trajectory can benefit your team. Thank you for considering this Internship Application Letter as a testament to my dedication toward becoming an exemplary Project Manager within Australia Brisbane's dynamic professional landscape.</w:t>
      </w:r>
    </w:p>
    <w:p>
      <w:pPr>
        <w:pStyle w:val="BodyText"/>
      </w:pPr>
      <w:r>
        <w:t xml:space="preserve">Sincerely,</w:t>
      </w:r>
    </w:p>
    <w:p>
      <w:pPr>
        <w:pStyle w:val="BodyText"/>
      </w:pPr>
      <w:r>
        <w:br/>
      </w:r>
      <w:r>
        <w:br/>
      </w:r>
      <w:r>
        <w:br/>
      </w:r>
    </w:p>
    <w:p>
      <w:pPr>
        <w:pStyle w:val="BodyText"/>
      </w:pPr>
      <w:r>
        <w:t xml:space="preserve">Alex Morgan</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5-12-08T09:32:36Z</dcterms:created>
  <dcterms:modified xsi:type="dcterms:W3CDTF">2025-12-08T09:32:36Z</dcterms:modified>
</cp:coreProperties>
</file>

<file path=docProps/custom.xml><?xml version="1.0" encoding="utf-8"?>
<Properties xmlns="http://schemas.openxmlformats.org/officeDocument/2006/custom-properties" xmlns:vt="http://schemas.openxmlformats.org/officeDocument/2006/docPropsVTypes"/>
</file>